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F51BB3" w14:textId="77777777" w:rsidR="00337A8E" w:rsidRDefault="001600F5" w:rsidP="00337A8E">
      <w:r>
        <w:rPr>
          <w:noProof/>
          <w:lang w:eastAsia="es-EC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7831CA6" wp14:editId="62A610AE">
                <wp:simplePos x="0" y="0"/>
                <wp:positionH relativeFrom="margin">
                  <wp:posOffset>-463811</wp:posOffset>
                </wp:positionH>
                <wp:positionV relativeFrom="paragraph">
                  <wp:posOffset>208129</wp:posOffset>
                </wp:positionV>
                <wp:extent cx="7651750" cy="664878"/>
                <wp:effectExtent l="57150" t="38100" r="63500" b="78105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51750" cy="66487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33E20C" w14:textId="77777777" w:rsidR="00D25E02" w:rsidRDefault="00D25E02" w:rsidP="00337A8E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</w:p>
                          <w:p w14:paraId="7D73B328" w14:textId="534F9093" w:rsidR="00D25E02" w:rsidRPr="001600F5" w:rsidRDefault="00D25E02" w:rsidP="001600F5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1600F5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BUSINESS NAME</w:t>
                            </w:r>
                            <w:r w:rsidRPr="001600F5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)</w:t>
                            </w:r>
                          </w:p>
                          <w:p w14:paraId="5AAD0CB3" w14:textId="5AA26C12" w:rsidR="00D25E02" w:rsidRPr="001600F5" w:rsidRDefault="00D25E02" w:rsidP="00D25E02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D25E02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ORDER CONTROL 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831CA6" id="Rectángulo 2" o:spid="_x0000_s1026" style="position:absolute;margin-left:-36.5pt;margin-top:16.4pt;width:602.5pt;height:52.3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" fillcolor="#2e74b5 [2404]" stroked="f">
                <v:shadow on="t" color="black" opacity="41287f" offset="0,1.5pt"/>
                <v:textbox>
                  <w:txbxContent>
                    <w:p w14:paraId="4C33E20C" w14:textId="77777777" w:rsidR="00D25E02" w:rsidRDefault="00D25E02" w:rsidP="00337A8E">
                      <w:pPr>
                        <w:pStyle w:val="Header"/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</w:p>
                    <w:p w14:paraId="7D73B328" w14:textId="534F9093" w:rsidR="00D25E02" w:rsidRPr="001600F5" w:rsidRDefault="00D25E02" w:rsidP="001600F5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</w:pPr>
                      <w:r w:rsidRPr="001600F5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(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BUSINESS NAME</w:t>
                      </w:r>
                      <w:r w:rsidRPr="001600F5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)</w:t>
                      </w:r>
                    </w:p>
                    <w:p w14:paraId="5AAD0CB3" w14:textId="5AA26C12" w:rsidR="00D25E02" w:rsidRPr="001600F5" w:rsidRDefault="00D25E02" w:rsidP="00D25E02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</w:pPr>
                      <w:r w:rsidRPr="00D25E02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ORDER CONTROL SHE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73449D1" w14:textId="77777777" w:rsidR="00337A8E" w:rsidRDefault="00337A8E" w:rsidP="00337A8E"/>
    <w:p w14:paraId="1C009BB6" w14:textId="77777777" w:rsidR="001600F5" w:rsidRDefault="001600F5" w:rsidP="00337A8E"/>
    <w:p w14:paraId="5E626537" w14:textId="77777777" w:rsidR="001600F5" w:rsidRDefault="001600F5" w:rsidP="00337A8E"/>
    <w:tbl>
      <w:tblPr>
        <w:tblStyle w:val="TableGrid"/>
        <w:tblW w:w="10632" w:type="dxa"/>
        <w:tblInd w:w="-5" w:type="dxa"/>
        <w:tblLook w:val="04A0" w:firstRow="1" w:lastRow="0" w:firstColumn="1" w:lastColumn="0" w:noHBand="0" w:noVBand="1"/>
      </w:tblPr>
      <w:tblGrid>
        <w:gridCol w:w="567"/>
        <w:gridCol w:w="2552"/>
        <w:gridCol w:w="1701"/>
        <w:gridCol w:w="422"/>
        <w:gridCol w:w="429"/>
        <w:gridCol w:w="425"/>
        <w:gridCol w:w="1194"/>
        <w:gridCol w:w="1499"/>
        <w:gridCol w:w="284"/>
        <w:gridCol w:w="1559"/>
      </w:tblGrid>
      <w:tr w:rsidR="00337A8E" w14:paraId="2F11C674" w14:textId="77777777" w:rsidTr="001600F5">
        <w:trPr>
          <w:trHeight w:val="233"/>
        </w:trPr>
        <w:tc>
          <w:tcPr>
            <w:tcW w:w="10632" w:type="dxa"/>
            <w:gridSpan w:val="10"/>
          </w:tcPr>
          <w:p w14:paraId="7FD1CF7C" w14:textId="35EB573C" w:rsidR="00337A8E" w:rsidRDefault="004E512A" w:rsidP="00D25E02">
            <w:r>
              <w:t>Order recipient</w:t>
            </w:r>
            <w:r w:rsidR="00D25E02" w:rsidRPr="00D25E02">
              <w:t>:</w:t>
            </w:r>
          </w:p>
        </w:tc>
      </w:tr>
      <w:tr w:rsidR="00337A8E" w14:paraId="41A2AA4B" w14:textId="77777777" w:rsidTr="00D25E02">
        <w:trPr>
          <w:trHeight w:val="241"/>
        </w:trPr>
        <w:tc>
          <w:tcPr>
            <w:tcW w:w="4820" w:type="dxa"/>
            <w:gridSpan w:val="3"/>
          </w:tcPr>
          <w:p w14:paraId="57F71419" w14:textId="70A7FFF7" w:rsidR="00337A8E" w:rsidRDefault="00D25E02" w:rsidP="00D25E02">
            <w:r>
              <w:t>Date:</w:t>
            </w:r>
            <w:r w:rsidR="00337A8E">
              <w:t xml:space="preserve"> </w:t>
            </w:r>
          </w:p>
        </w:tc>
        <w:tc>
          <w:tcPr>
            <w:tcW w:w="2470" w:type="dxa"/>
            <w:gridSpan w:val="4"/>
          </w:tcPr>
          <w:p w14:paraId="3CCAF99E" w14:textId="2FEC8326" w:rsidR="00337A8E" w:rsidRDefault="00D25E02" w:rsidP="00D25E02">
            <w:r>
              <w:t>Time:</w:t>
            </w:r>
          </w:p>
        </w:tc>
        <w:tc>
          <w:tcPr>
            <w:tcW w:w="3342" w:type="dxa"/>
            <w:gridSpan w:val="3"/>
          </w:tcPr>
          <w:p w14:paraId="51D709E0" w14:textId="72D1220F" w:rsidR="00337A8E" w:rsidRDefault="00D25E02" w:rsidP="00D25E02">
            <w:r>
              <w:t>Order No</w:t>
            </w:r>
            <w:r w:rsidR="004E512A">
              <w:t>.</w:t>
            </w:r>
            <w:r>
              <w:t>:</w:t>
            </w:r>
          </w:p>
        </w:tc>
      </w:tr>
      <w:tr w:rsidR="00337A8E" w14:paraId="04CDE4A9" w14:textId="77777777" w:rsidTr="00D25E02">
        <w:trPr>
          <w:trHeight w:val="233"/>
        </w:trPr>
        <w:tc>
          <w:tcPr>
            <w:tcW w:w="7290" w:type="dxa"/>
            <w:gridSpan w:val="7"/>
          </w:tcPr>
          <w:p w14:paraId="186BE9DF" w14:textId="273710D6" w:rsidR="00337A8E" w:rsidRDefault="00D25E02" w:rsidP="00D25E02">
            <w:r w:rsidRPr="00D25E02">
              <w:t>Customer name:</w:t>
            </w:r>
          </w:p>
        </w:tc>
        <w:tc>
          <w:tcPr>
            <w:tcW w:w="3342" w:type="dxa"/>
            <w:gridSpan w:val="3"/>
          </w:tcPr>
          <w:p w14:paraId="7EF7D5B1" w14:textId="7369947F" w:rsidR="00337A8E" w:rsidRDefault="00D25E02" w:rsidP="00D25E02">
            <w:r w:rsidRPr="00D25E02">
              <w:t>Mobile:</w:t>
            </w:r>
          </w:p>
        </w:tc>
      </w:tr>
      <w:tr w:rsidR="00337A8E" w14:paraId="17550B4F" w14:textId="77777777" w:rsidTr="001600F5">
        <w:trPr>
          <w:trHeight w:val="241"/>
        </w:trPr>
        <w:tc>
          <w:tcPr>
            <w:tcW w:w="6096" w:type="dxa"/>
            <w:gridSpan w:val="6"/>
          </w:tcPr>
          <w:p w14:paraId="69C9D686" w14:textId="775073BC" w:rsidR="00337A8E" w:rsidRDefault="00D25E02" w:rsidP="00D25E02">
            <w:r w:rsidRPr="00D25E02">
              <w:t>ID number:</w:t>
            </w:r>
          </w:p>
        </w:tc>
        <w:tc>
          <w:tcPr>
            <w:tcW w:w="4536" w:type="dxa"/>
            <w:gridSpan w:val="4"/>
          </w:tcPr>
          <w:p w14:paraId="7F37B62E" w14:textId="13806311" w:rsidR="00337A8E" w:rsidRDefault="00D25E02" w:rsidP="00D25E02">
            <w:r>
              <w:t>Phone:</w:t>
            </w:r>
          </w:p>
        </w:tc>
      </w:tr>
      <w:tr w:rsidR="00337A8E" w:rsidRPr="00D25E02" w14:paraId="73A49AC5" w14:textId="77777777" w:rsidTr="001600F5">
        <w:trPr>
          <w:trHeight w:val="709"/>
        </w:trPr>
        <w:tc>
          <w:tcPr>
            <w:tcW w:w="10632" w:type="dxa"/>
            <w:gridSpan w:val="10"/>
          </w:tcPr>
          <w:p w14:paraId="349F8E45" w14:textId="1135CC63" w:rsidR="00337A8E" w:rsidRPr="00D25E02" w:rsidRDefault="00D25E02" w:rsidP="00D25E02">
            <w:pPr>
              <w:rPr>
                <w:lang w:val="en-US"/>
              </w:rPr>
            </w:pPr>
            <w:r w:rsidRPr="00D25E02">
              <w:rPr>
                <w:lang w:val="en-US"/>
              </w:rPr>
              <w:t>Full Address</w:t>
            </w:r>
            <w:r w:rsidR="00337A8E" w:rsidRPr="00D25E02">
              <w:rPr>
                <w:lang w:val="en-US"/>
              </w:rPr>
              <w:t xml:space="preserve">: </w:t>
            </w:r>
            <w:r w:rsidRPr="00D25E02">
              <w:rPr>
                <w:color w:val="808080" w:themeColor="background1" w:themeShade="80"/>
                <w:lang w:val="en-US"/>
              </w:rPr>
              <w:t>(Main street, house #, secondary street, reference)</w:t>
            </w:r>
          </w:p>
          <w:p w14:paraId="6821CC39" w14:textId="17DABD21" w:rsidR="00337A8E" w:rsidRPr="00D25E02" w:rsidRDefault="00C366C4" w:rsidP="00C366C4">
            <w:pPr>
              <w:tabs>
                <w:tab w:val="left" w:pos="8174"/>
              </w:tabs>
              <w:rPr>
                <w:lang w:val="en-US"/>
              </w:rPr>
            </w:pPr>
            <w:r w:rsidRPr="00D25E02">
              <w:rPr>
                <w:lang w:val="en-US"/>
              </w:rPr>
              <w:tab/>
            </w:r>
          </w:p>
        </w:tc>
      </w:tr>
      <w:tr w:rsidR="00337A8E" w14:paraId="1AFCDFC3" w14:textId="77777777" w:rsidTr="00D25E02">
        <w:trPr>
          <w:trHeight w:val="233"/>
        </w:trPr>
        <w:tc>
          <w:tcPr>
            <w:tcW w:w="3119" w:type="dxa"/>
            <w:gridSpan w:val="2"/>
          </w:tcPr>
          <w:p w14:paraId="0CD25F45" w14:textId="5389CB88" w:rsidR="00337A8E" w:rsidRPr="00F153C4" w:rsidRDefault="00D25E02" w:rsidP="00D25E02">
            <w:pPr>
              <w:rPr>
                <w:b/>
              </w:rPr>
            </w:pPr>
            <w:r w:rsidRPr="00D25E02">
              <w:rPr>
                <w:b/>
              </w:rPr>
              <w:t xml:space="preserve">Delivery </w:t>
            </w:r>
            <w:r>
              <w:rPr>
                <w:b/>
              </w:rPr>
              <w:t>arrangements</w:t>
            </w:r>
          </w:p>
        </w:tc>
        <w:tc>
          <w:tcPr>
            <w:tcW w:w="2552" w:type="dxa"/>
            <w:gridSpan w:val="3"/>
          </w:tcPr>
          <w:p w14:paraId="7D9D9C86" w14:textId="30B0343F" w:rsidR="00337A8E" w:rsidRDefault="00D25E02" w:rsidP="004E512A">
            <w:r>
              <w:t>Customer pick up</w:t>
            </w:r>
          </w:p>
        </w:tc>
        <w:tc>
          <w:tcPr>
            <w:tcW w:w="1619" w:type="dxa"/>
            <w:gridSpan w:val="2"/>
          </w:tcPr>
          <w:p w14:paraId="228AC54E" w14:textId="77777777" w:rsidR="00337A8E" w:rsidRDefault="00337A8E" w:rsidP="00D25E02"/>
        </w:tc>
        <w:tc>
          <w:tcPr>
            <w:tcW w:w="1783" w:type="dxa"/>
            <w:gridSpan w:val="2"/>
          </w:tcPr>
          <w:p w14:paraId="40C0084B" w14:textId="07D0E0EF" w:rsidR="00337A8E" w:rsidRDefault="004E512A" w:rsidP="004E512A">
            <w:r>
              <w:t>Home delivery</w:t>
            </w:r>
          </w:p>
        </w:tc>
        <w:tc>
          <w:tcPr>
            <w:tcW w:w="1559" w:type="dxa"/>
          </w:tcPr>
          <w:p w14:paraId="220AFF9D" w14:textId="77777777" w:rsidR="00337A8E" w:rsidRDefault="00337A8E" w:rsidP="00D25E02"/>
        </w:tc>
      </w:tr>
      <w:tr w:rsidR="001600F5" w14:paraId="04164D52" w14:textId="77777777" w:rsidTr="001600F5">
        <w:trPr>
          <w:trHeight w:val="241"/>
        </w:trPr>
        <w:tc>
          <w:tcPr>
            <w:tcW w:w="5242" w:type="dxa"/>
            <w:gridSpan w:val="4"/>
          </w:tcPr>
          <w:p w14:paraId="7220F861" w14:textId="3F6C6919" w:rsidR="001600F5" w:rsidRDefault="00D25E02" w:rsidP="001600F5">
            <w:r w:rsidRPr="00D25E02">
              <w:t>Agreed delivery date:</w:t>
            </w:r>
          </w:p>
        </w:tc>
        <w:tc>
          <w:tcPr>
            <w:tcW w:w="5390" w:type="dxa"/>
            <w:gridSpan w:val="6"/>
          </w:tcPr>
          <w:p w14:paraId="75E59872" w14:textId="37B0C7CF" w:rsidR="001600F5" w:rsidRDefault="00D25E02" w:rsidP="001600F5">
            <w:r w:rsidRPr="00D25E02">
              <w:t>Agreed delivery time:</w:t>
            </w:r>
          </w:p>
        </w:tc>
      </w:tr>
      <w:tr w:rsidR="00337A8E" w14:paraId="7D8E59D3" w14:textId="77777777" w:rsidTr="00D25E02">
        <w:trPr>
          <w:trHeight w:val="475"/>
        </w:trPr>
        <w:tc>
          <w:tcPr>
            <w:tcW w:w="567" w:type="dxa"/>
          </w:tcPr>
          <w:p w14:paraId="66A0F8A9" w14:textId="77777777" w:rsidR="00337A8E" w:rsidRDefault="00337A8E" w:rsidP="00D25E02">
            <w:r>
              <w:t>N°</w:t>
            </w:r>
          </w:p>
        </w:tc>
        <w:tc>
          <w:tcPr>
            <w:tcW w:w="4253" w:type="dxa"/>
            <w:gridSpan w:val="2"/>
          </w:tcPr>
          <w:p w14:paraId="48705C3D" w14:textId="4C12E12B" w:rsidR="00337A8E" w:rsidRDefault="00337A8E" w:rsidP="00D25E02">
            <w:r>
              <w:t xml:space="preserve">Product </w:t>
            </w:r>
          </w:p>
        </w:tc>
        <w:tc>
          <w:tcPr>
            <w:tcW w:w="1276" w:type="dxa"/>
            <w:gridSpan w:val="3"/>
          </w:tcPr>
          <w:p w14:paraId="198F58C5" w14:textId="7BBE3C0E" w:rsidR="00337A8E" w:rsidRDefault="00D25E02" w:rsidP="00D25E02">
            <w:r w:rsidRPr="00D25E02">
              <w:t>Quantity</w:t>
            </w:r>
          </w:p>
        </w:tc>
        <w:tc>
          <w:tcPr>
            <w:tcW w:w="1194" w:type="dxa"/>
          </w:tcPr>
          <w:p w14:paraId="2B4D316B" w14:textId="155660D3" w:rsidR="00337A8E" w:rsidRDefault="00D25E02" w:rsidP="00D25E02">
            <w:r>
              <w:t>Price</w:t>
            </w:r>
          </w:p>
        </w:tc>
        <w:tc>
          <w:tcPr>
            <w:tcW w:w="1499" w:type="dxa"/>
          </w:tcPr>
          <w:p w14:paraId="4B6DA405" w14:textId="77777777" w:rsidR="00337A8E" w:rsidRDefault="00337A8E" w:rsidP="00D25E02">
            <w:r>
              <w:t>Total</w:t>
            </w:r>
          </w:p>
        </w:tc>
        <w:tc>
          <w:tcPr>
            <w:tcW w:w="1843" w:type="dxa"/>
            <w:gridSpan w:val="2"/>
          </w:tcPr>
          <w:p w14:paraId="483A3EF7" w14:textId="3096CF4E" w:rsidR="00337A8E" w:rsidRDefault="00D25E02" w:rsidP="00D25E02">
            <w:r>
              <w:t>Product</w:t>
            </w:r>
            <w:r w:rsidR="004E512A">
              <w:t xml:space="preserve"> availability:</w:t>
            </w:r>
            <w:r w:rsidR="004E512A" w:rsidRPr="00C56922">
              <w:rPr>
                <w:color w:val="808080" w:themeColor="background1" w:themeShade="80"/>
              </w:rPr>
              <w:t xml:space="preserve"> </w:t>
            </w:r>
            <w:r w:rsidR="00337A8E" w:rsidRPr="00C56922">
              <w:rPr>
                <w:color w:val="808080" w:themeColor="background1" w:themeShade="80"/>
              </w:rPr>
              <w:t>(</w:t>
            </w:r>
            <w:r>
              <w:rPr>
                <w:color w:val="808080" w:themeColor="background1" w:themeShade="80"/>
              </w:rPr>
              <w:t>Yes</w:t>
            </w:r>
            <w:r w:rsidR="00337A8E" w:rsidRPr="00C56922">
              <w:rPr>
                <w:color w:val="808080" w:themeColor="background1" w:themeShade="80"/>
              </w:rPr>
              <w:t>/No)</w:t>
            </w:r>
          </w:p>
        </w:tc>
      </w:tr>
      <w:tr w:rsidR="00337A8E" w14:paraId="752FE186" w14:textId="77777777" w:rsidTr="00D25E02">
        <w:trPr>
          <w:trHeight w:val="468"/>
        </w:trPr>
        <w:tc>
          <w:tcPr>
            <w:tcW w:w="567" w:type="dxa"/>
          </w:tcPr>
          <w:p w14:paraId="5918FA86" w14:textId="77777777" w:rsidR="00337A8E" w:rsidRDefault="00337A8E" w:rsidP="00D25E02">
            <w:r>
              <w:t>1</w:t>
            </w:r>
          </w:p>
        </w:tc>
        <w:tc>
          <w:tcPr>
            <w:tcW w:w="4253" w:type="dxa"/>
            <w:gridSpan w:val="2"/>
          </w:tcPr>
          <w:p w14:paraId="2E4FBEB9" w14:textId="77777777" w:rsidR="00337A8E" w:rsidRDefault="00337A8E" w:rsidP="00D25E02"/>
          <w:p w14:paraId="44548318" w14:textId="77777777" w:rsidR="00337A8E" w:rsidRDefault="00337A8E" w:rsidP="00D25E02"/>
        </w:tc>
        <w:tc>
          <w:tcPr>
            <w:tcW w:w="1276" w:type="dxa"/>
            <w:gridSpan w:val="3"/>
          </w:tcPr>
          <w:p w14:paraId="7935F8EC" w14:textId="77777777" w:rsidR="00337A8E" w:rsidRDefault="00337A8E" w:rsidP="00D25E02"/>
        </w:tc>
        <w:tc>
          <w:tcPr>
            <w:tcW w:w="1194" w:type="dxa"/>
          </w:tcPr>
          <w:p w14:paraId="269B6155" w14:textId="77777777" w:rsidR="00337A8E" w:rsidRDefault="00337A8E" w:rsidP="00D25E02"/>
        </w:tc>
        <w:tc>
          <w:tcPr>
            <w:tcW w:w="1499" w:type="dxa"/>
          </w:tcPr>
          <w:p w14:paraId="31F1CD6D" w14:textId="77777777" w:rsidR="00337A8E" w:rsidRDefault="00337A8E" w:rsidP="00D25E02"/>
        </w:tc>
        <w:tc>
          <w:tcPr>
            <w:tcW w:w="1843" w:type="dxa"/>
            <w:gridSpan w:val="2"/>
          </w:tcPr>
          <w:p w14:paraId="24629662" w14:textId="77777777" w:rsidR="00337A8E" w:rsidRDefault="00337A8E" w:rsidP="00D25E02"/>
        </w:tc>
      </w:tr>
      <w:tr w:rsidR="00337A8E" w14:paraId="453194CA" w14:textId="77777777" w:rsidTr="00D25E02">
        <w:trPr>
          <w:trHeight w:val="475"/>
        </w:trPr>
        <w:tc>
          <w:tcPr>
            <w:tcW w:w="567" w:type="dxa"/>
          </w:tcPr>
          <w:p w14:paraId="48EBCD29" w14:textId="77777777" w:rsidR="00337A8E" w:rsidRDefault="00337A8E" w:rsidP="00D25E02">
            <w:r>
              <w:t>2</w:t>
            </w:r>
          </w:p>
        </w:tc>
        <w:tc>
          <w:tcPr>
            <w:tcW w:w="4253" w:type="dxa"/>
            <w:gridSpan w:val="2"/>
          </w:tcPr>
          <w:p w14:paraId="192A84EC" w14:textId="77777777" w:rsidR="00337A8E" w:rsidRDefault="00337A8E" w:rsidP="00D25E02"/>
          <w:p w14:paraId="0F3A2236" w14:textId="77777777" w:rsidR="00337A8E" w:rsidRDefault="00337A8E" w:rsidP="00D25E02"/>
        </w:tc>
        <w:tc>
          <w:tcPr>
            <w:tcW w:w="1276" w:type="dxa"/>
            <w:gridSpan w:val="3"/>
          </w:tcPr>
          <w:p w14:paraId="443F283D" w14:textId="77777777" w:rsidR="00337A8E" w:rsidRDefault="00337A8E" w:rsidP="00D25E02"/>
        </w:tc>
        <w:tc>
          <w:tcPr>
            <w:tcW w:w="1194" w:type="dxa"/>
          </w:tcPr>
          <w:p w14:paraId="45F795F5" w14:textId="77777777" w:rsidR="00337A8E" w:rsidRDefault="00337A8E" w:rsidP="00D25E02"/>
        </w:tc>
        <w:tc>
          <w:tcPr>
            <w:tcW w:w="1499" w:type="dxa"/>
          </w:tcPr>
          <w:p w14:paraId="4640C420" w14:textId="77777777" w:rsidR="00337A8E" w:rsidRDefault="00337A8E" w:rsidP="00D25E02"/>
        </w:tc>
        <w:tc>
          <w:tcPr>
            <w:tcW w:w="1843" w:type="dxa"/>
            <w:gridSpan w:val="2"/>
          </w:tcPr>
          <w:p w14:paraId="3DB0DD96" w14:textId="77777777" w:rsidR="00337A8E" w:rsidRDefault="00337A8E" w:rsidP="00D25E02"/>
        </w:tc>
      </w:tr>
      <w:tr w:rsidR="00337A8E" w14:paraId="732D19ED" w14:textId="77777777" w:rsidTr="00D25E02">
        <w:trPr>
          <w:trHeight w:val="475"/>
        </w:trPr>
        <w:tc>
          <w:tcPr>
            <w:tcW w:w="567" w:type="dxa"/>
          </w:tcPr>
          <w:p w14:paraId="1A25E64C" w14:textId="77777777" w:rsidR="00337A8E" w:rsidRDefault="00337A8E" w:rsidP="00D25E02">
            <w:r>
              <w:t>3</w:t>
            </w:r>
          </w:p>
        </w:tc>
        <w:tc>
          <w:tcPr>
            <w:tcW w:w="4253" w:type="dxa"/>
            <w:gridSpan w:val="2"/>
          </w:tcPr>
          <w:p w14:paraId="3B00AE14" w14:textId="77777777" w:rsidR="00337A8E" w:rsidRDefault="00337A8E" w:rsidP="00D25E02"/>
          <w:p w14:paraId="2422FF26" w14:textId="77777777" w:rsidR="00337A8E" w:rsidRDefault="00337A8E" w:rsidP="00D25E02"/>
        </w:tc>
        <w:tc>
          <w:tcPr>
            <w:tcW w:w="1276" w:type="dxa"/>
            <w:gridSpan w:val="3"/>
          </w:tcPr>
          <w:p w14:paraId="6DA30C06" w14:textId="77777777" w:rsidR="00337A8E" w:rsidRDefault="00337A8E" w:rsidP="00D25E02"/>
        </w:tc>
        <w:tc>
          <w:tcPr>
            <w:tcW w:w="1194" w:type="dxa"/>
          </w:tcPr>
          <w:p w14:paraId="23113D5D" w14:textId="77777777" w:rsidR="00337A8E" w:rsidRDefault="00337A8E" w:rsidP="00D25E02"/>
        </w:tc>
        <w:tc>
          <w:tcPr>
            <w:tcW w:w="1499" w:type="dxa"/>
          </w:tcPr>
          <w:p w14:paraId="676BE3F0" w14:textId="77777777" w:rsidR="00337A8E" w:rsidRDefault="00337A8E" w:rsidP="00D25E02"/>
        </w:tc>
        <w:tc>
          <w:tcPr>
            <w:tcW w:w="1843" w:type="dxa"/>
            <w:gridSpan w:val="2"/>
          </w:tcPr>
          <w:p w14:paraId="31144F25" w14:textId="77777777" w:rsidR="00337A8E" w:rsidRDefault="00337A8E" w:rsidP="00D25E02"/>
        </w:tc>
      </w:tr>
      <w:tr w:rsidR="00337A8E" w14:paraId="2E33D976" w14:textId="77777777" w:rsidTr="00D25E02">
        <w:trPr>
          <w:trHeight w:val="468"/>
        </w:trPr>
        <w:tc>
          <w:tcPr>
            <w:tcW w:w="567" w:type="dxa"/>
          </w:tcPr>
          <w:p w14:paraId="244890FC" w14:textId="77777777" w:rsidR="00337A8E" w:rsidRDefault="00337A8E" w:rsidP="00D25E02">
            <w:r>
              <w:t>4</w:t>
            </w:r>
          </w:p>
        </w:tc>
        <w:tc>
          <w:tcPr>
            <w:tcW w:w="4253" w:type="dxa"/>
            <w:gridSpan w:val="2"/>
          </w:tcPr>
          <w:p w14:paraId="0EEEDF01" w14:textId="77777777" w:rsidR="00337A8E" w:rsidRDefault="00337A8E" w:rsidP="00D25E02"/>
          <w:p w14:paraId="7CEDD977" w14:textId="77777777" w:rsidR="00337A8E" w:rsidRDefault="00337A8E" w:rsidP="00D25E02"/>
        </w:tc>
        <w:tc>
          <w:tcPr>
            <w:tcW w:w="1276" w:type="dxa"/>
            <w:gridSpan w:val="3"/>
          </w:tcPr>
          <w:p w14:paraId="4BBC9B99" w14:textId="77777777" w:rsidR="00337A8E" w:rsidRDefault="00337A8E" w:rsidP="00D25E02"/>
        </w:tc>
        <w:tc>
          <w:tcPr>
            <w:tcW w:w="1194" w:type="dxa"/>
          </w:tcPr>
          <w:p w14:paraId="1DAA0FAE" w14:textId="77777777" w:rsidR="00337A8E" w:rsidRDefault="00337A8E" w:rsidP="00D25E02"/>
        </w:tc>
        <w:tc>
          <w:tcPr>
            <w:tcW w:w="1499" w:type="dxa"/>
          </w:tcPr>
          <w:p w14:paraId="20284A8C" w14:textId="77777777" w:rsidR="00337A8E" w:rsidRDefault="00337A8E" w:rsidP="00D25E02"/>
        </w:tc>
        <w:tc>
          <w:tcPr>
            <w:tcW w:w="1843" w:type="dxa"/>
            <w:gridSpan w:val="2"/>
          </w:tcPr>
          <w:p w14:paraId="44C0A983" w14:textId="77777777" w:rsidR="00337A8E" w:rsidRDefault="00337A8E" w:rsidP="00D25E02"/>
        </w:tc>
      </w:tr>
      <w:tr w:rsidR="00337A8E" w14:paraId="472715C6" w14:textId="77777777" w:rsidTr="00D25E02">
        <w:trPr>
          <w:trHeight w:val="475"/>
        </w:trPr>
        <w:tc>
          <w:tcPr>
            <w:tcW w:w="567" w:type="dxa"/>
          </w:tcPr>
          <w:p w14:paraId="162A59AA" w14:textId="77777777" w:rsidR="00337A8E" w:rsidRDefault="00337A8E" w:rsidP="00D25E02">
            <w:r>
              <w:t>5</w:t>
            </w:r>
          </w:p>
        </w:tc>
        <w:tc>
          <w:tcPr>
            <w:tcW w:w="4253" w:type="dxa"/>
            <w:gridSpan w:val="2"/>
          </w:tcPr>
          <w:p w14:paraId="71BE8168" w14:textId="77777777" w:rsidR="00337A8E" w:rsidRDefault="00337A8E" w:rsidP="00D25E02"/>
          <w:p w14:paraId="34776AE4" w14:textId="77777777" w:rsidR="00337A8E" w:rsidRDefault="00337A8E" w:rsidP="00D25E02"/>
        </w:tc>
        <w:tc>
          <w:tcPr>
            <w:tcW w:w="1276" w:type="dxa"/>
            <w:gridSpan w:val="3"/>
          </w:tcPr>
          <w:p w14:paraId="644C8D42" w14:textId="77777777" w:rsidR="00337A8E" w:rsidRDefault="00337A8E" w:rsidP="00D25E02"/>
        </w:tc>
        <w:tc>
          <w:tcPr>
            <w:tcW w:w="1194" w:type="dxa"/>
          </w:tcPr>
          <w:p w14:paraId="67D41469" w14:textId="77777777" w:rsidR="00337A8E" w:rsidRDefault="00337A8E" w:rsidP="00D25E02"/>
        </w:tc>
        <w:tc>
          <w:tcPr>
            <w:tcW w:w="1499" w:type="dxa"/>
          </w:tcPr>
          <w:p w14:paraId="4E1FEE83" w14:textId="77777777" w:rsidR="00337A8E" w:rsidRDefault="00337A8E" w:rsidP="00D25E02"/>
        </w:tc>
        <w:tc>
          <w:tcPr>
            <w:tcW w:w="1843" w:type="dxa"/>
            <w:gridSpan w:val="2"/>
          </w:tcPr>
          <w:p w14:paraId="3A0E06C9" w14:textId="77777777" w:rsidR="00337A8E" w:rsidRDefault="00337A8E" w:rsidP="00D25E02"/>
        </w:tc>
      </w:tr>
      <w:tr w:rsidR="00337A8E" w14:paraId="06BFFEAA" w14:textId="77777777" w:rsidTr="00D25E02">
        <w:trPr>
          <w:trHeight w:val="475"/>
        </w:trPr>
        <w:tc>
          <w:tcPr>
            <w:tcW w:w="567" w:type="dxa"/>
          </w:tcPr>
          <w:p w14:paraId="417B3515" w14:textId="77777777" w:rsidR="00337A8E" w:rsidRDefault="00337A8E" w:rsidP="00D25E02">
            <w:r>
              <w:t>6</w:t>
            </w:r>
          </w:p>
        </w:tc>
        <w:tc>
          <w:tcPr>
            <w:tcW w:w="4253" w:type="dxa"/>
            <w:gridSpan w:val="2"/>
          </w:tcPr>
          <w:p w14:paraId="2EB02C8A" w14:textId="77777777" w:rsidR="00337A8E" w:rsidRDefault="00337A8E" w:rsidP="00D25E02"/>
          <w:p w14:paraId="37A96FAB" w14:textId="77777777" w:rsidR="00337A8E" w:rsidRDefault="00337A8E" w:rsidP="00D25E02"/>
        </w:tc>
        <w:tc>
          <w:tcPr>
            <w:tcW w:w="1276" w:type="dxa"/>
            <w:gridSpan w:val="3"/>
          </w:tcPr>
          <w:p w14:paraId="7A2DBC2C" w14:textId="77777777" w:rsidR="00337A8E" w:rsidRDefault="00337A8E" w:rsidP="00D25E02"/>
        </w:tc>
        <w:tc>
          <w:tcPr>
            <w:tcW w:w="1194" w:type="dxa"/>
          </w:tcPr>
          <w:p w14:paraId="4798E802" w14:textId="77777777" w:rsidR="00337A8E" w:rsidRDefault="00337A8E" w:rsidP="00D25E02"/>
        </w:tc>
        <w:tc>
          <w:tcPr>
            <w:tcW w:w="1499" w:type="dxa"/>
          </w:tcPr>
          <w:p w14:paraId="500970AA" w14:textId="77777777" w:rsidR="00337A8E" w:rsidRDefault="00337A8E" w:rsidP="00D25E02"/>
        </w:tc>
        <w:tc>
          <w:tcPr>
            <w:tcW w:w="1843" w:type="dxa"/>
            <w:gridSpan w:val="2"/>
          </w:tcPr>
          <w:p w14:paraId="1533FEBB" w14:textId="77777777" w:rsidR="00337A8E" w:rsidRDefault="00337A8E" w:rsidP="00D25E02"/>
        </w:tc>
      </w:tr>
      <w:tr w:rsidR="00337A8E" w14:paraId="3B2B037B" w14:textId="77777777" w:rsidTr="00D25E02">
        <w:trPr>
          <w:trHeight w:val="475"/>
        </w:trPr>
        <w:tc>
          <w:tcPr>
            <w:tcW w:w="567" w:type="dxa"/>
          </w:tcPr>
          <w:p w14:paraId="0E99721D" w14:textId="77777777" w:rsidR="00337A8E" w:rsidRDefault="00337A8E" w:rsidP="00D25E02">
            <w:r>
              <w:t>7</w:t>
            </w:r>
          </w:p>
        </w:tc>
        <w:tc>
          <w:tcPr>
            <w:tcW w:w="4253" w:type="dxa"/>
            <w:gridSpan w:val="2"/>
          </w:tcPr>
          <w:p w14:paraId="2FBB7869" w14:textId="77777777" w:rsidR="00337A8E" w:rsidRDefault="00337A8E" w:rsidP="00D25E02"/>
          <w:p w14:paraId="46071EA0" w14:textId="77777777" w:rsidR="00337A8E" w:rsidRDefault="00337A8E" w:rsidP="00D25E02"/>
        </w:tc>
        <w:tc>
          <w:tcPr>
            <w:tcW w:w="1276" w:type="dxa"/>
            <w:gridSpan w:val="3"/>
          </w:tcPr>
          <w:p w14:paraId="1A2EA8BC" w14:textId="77777777" w:rsidR="00337A8E" w:rsidRDefault="00337A8E" w:rsidP="00D25E02"/>
        </w:tc>
        <w:tc>
          <w:tcPr>
            <w:tcW w:w="1194" w:type="dxa"/>
          </w:tcPr>
          <w:p w14:paraId="0B0BE827" w14:textId="77777777" w:rsidR="00337A8E" w:rsidRDefault="00337A8E" w:rsidP="00D25E02"/>
        </w:tc>
        <w:tc>
          <w:tcPr>
            <w:tcW w:w="1499" w:type="dxa"/>
          </w:tcPr>
          <w:p w14:paraId="62D5C7F4" w14:textId="77777777" w:rsidR="00337A8E" w:rsidRDefault="00337A8E" w:rsidP="00D25E02"/>
        </w:tc>
        <w:tc>
          <w:tcPr>
            <w:tcW w:w="1843" w:type="dxa"/>
            <w:gridSpan w:val="2"/>
          </w:tcPr>
          <w:p w14:paraId="3E64C6CA" w14:textId="77777777" w:rsidR="00337A8E" w:rsidRDefault="00337A8E" w:rsidP="00D25E02"/>
        </w:tc>
      </w:tr>
      <w:tr w:rsidR="00337A8E" w14:paraId="4E97285A" w14:textId="77777777" w:rsidTr="00D25E02">
        <w:trPr>
          <w:trHeight w:val="468"/>
        </w:trPr>
        <w:tc>
          <w:tcPr>
            <w:tcW w:w="567" w:type="dxa"/>
          </w:tcPr>
          <w:p w14:paraId="7C316630" w14:textId="77777777" w:rsidR="00337A8E" w:rsidRDefault="00337A8E" w:rsidP="00D25E02">
            <w:r>
              <w:t>8</w:t>
            </w:r>
          </w:p>
        </w:tc>
        <w:tc>
          <w:tcPr>
            <w:tcW w:w="4253" w:type="dxa"/>
            <w:gridSpan w:val="2"/>
          </w:tcPr>
          <w:p w14:paraId="0E2A3DD8" w14:textId="77777777" w:rsidR="00337A8E" w:rsidRDefault="00337A8E" w:rsidP="00D25E02"/>
          <w:p w14:paraId="05934B6F" w14:textId="77777777" w:rsidR="00337A8E" w:rsidRDefault="00337A8E" w:rsidP="00D25E02"/>
        </w:tc>
        <w:tc>
          <w:tcPr>
            <w:tcW w:w="1276" w:type="dxa"/>
            <w:gridSpan w:val="3"/>
          </w:tcPr>
          <w:p w14:paraId="7EC18B21" w14:textId="77777777" w:rsidR="00337A8E" w:rsidRDefault="00337A8E" w:rsidP="00D25E02"/>
        </w:tc>
        <w:tc>
          <w:tcPr>
            <w:tcW w:w="1194" w:type="dxa"/>
          </w:tcPr>
          <w:p w14:paraId="62037ED3" w14:textId="77777777" w:rsidR="00337A8E" w:rsidRDefault="00337A8E" w:rsidP="00D25E02"/>
        </w:tc>
        <w:tc>
          <w:tcPr>
            <w:tcW w:w="1499" w:type="dxa"/>
          </w:tcPr>
          <w:p w14:paraId="3B255F03" w14:textId="77777777" w:rsidR="00337A8E" w:rsidRDefault="00337A8E" w:rsidP="00D25E02"/>
        </w:tc>
        <w:tc>
          <w:tcPr>
            <w:tcW w:w="1843" w:type="dxa"/>
            <w:gridSpan w:val="2"/>
          </w:tcPr>
          <w:p w14:paraId="23BAC152" w14:textId="77777777" w:rsidR="00337A8E" w:rsidRDefault="00337A8E" w:rsidP="00D25E02"/>
        </w:tc>
      </w:tr>
      <w:tr w:rsidR="00337A8E" w14:paraId="1E374D5D" w14:textId="77777777" w:rsidTr="00D25E02">
        <w:trPr>
          <w:trHeight w:val="475"/>
        </w:trPr>
        <w:tc>
          <w:tcPr>
            <w:tcW w:w="567" w:type="dxa"/>
          </w:tcPr>
          <w:p w14:paraId="17F3DC11" w14:textId="77777777" w:rsidR="00337A8E" w:rsidRDefault="00337A8E" w:rsidP="00D25E02">
            <w:r>
              <w:t>9</w:t>
            </w:r>
          </w:p>
        </w:tc>
        <w:tc>
          <w:tcPr>
            <w:tcW w:w="4253" w:type="dxa"/>
            <w:gridSpan w:val="2"/>
          </w:tcPr>
          <w:p w14:paraId="014E23B7" w14:textId="77777777" w:rsidR="00337A8E" w:rsidRDefault="00337A8E" w:rsidP="00D25E02"/>
          <w:p w14:paraId="2DBCC50D" w14:textId="77777777" w:rsidR="00337A8E" w:rsidRDefault="00337A8E" w:rsidP="00D25E02"/>
        </w:tc>
        <w:tc>
          <w:tcPr>
            <w:tcW w:w="1276" w:type="dxa"/>
            <w:gridSpan w:val="3"/>
          </w:tcPr>
          <w:p w14:paraId="3DE04596" w14:textId="77777777" w:rsidR="00337A8E" w:rsidRDefault="00337A8E" w:rsidP="00D25E02"/>
        </w:tc>
        <w:tc>
          <w:tcPr>
            <w:tcW w:w="1194" w:type="dxa"/>
          </w:tcPr>
          <w:p w14:paraId="5FDA63DE" w14:textId="77777777" w:rsidR="00337A8E" w:rsidRDefault="00337A8E" w:rsidP="00D25E02"/>
        </w:tc>
        <w:tc>
          <w:tcPr>
            <w:tcW w:w="1499" w:type="dxa"/>
          </w:tcPr>
          <w:p w14:paraId="58363209" w14:textId="77777777" w:rsidR="00337A8E" w:rsidRDefault="00337A8E" w:rsidP="00D25E02"/>
        </w:tc>
        <w:tc>
          <w:tcPr>
            <w:tcW w:w="1843" w:type="dxa"/>
            <w:gridSpan w:val="2"/>
          </w:tcPr>
          <w:p w14:paraId="322A5CCF" w14:textId="77777777" w:rsidR="00337A8E" w:rsidRDefault="00337A8E" w:rsidP="00D25E02"/>
        </w:tc>
      </w:tr>
      <w:tr w:rsidR="00337A8E" w14:paraId="55DB3972" w14:textId="77777777" w:rsidTr="00D25E02">
        <w:trPr>
          <w:trHeight w:val="475"/>
        </w:trPr>
        <w:tc>
          <w:tcPr>
            <w:tcW w:w="567" w:type="dxa"/>
          </w:tcPr>
          <w:p w14:paraId="4A9FAC4C" w14:textId="77777777" w:rsidR="00337A8E" w:rsidRDefault="00337A8E" w:rsidP="00D25E02">
            <w:r>
              <w:t>10</w:t>
            </w:r>
          </w:p>
        </w:tc>
        <w:tc>
          <w:tcPr>
            <w:tcW w:w="4253" w:type="dxa"/>
            <w:gridSpan w:val="2"/>
          </w:tcPr>
          <w:p w14:paraId="6AA1AC55" w14:textId="77777777" w:rsidR="00337A8E" w:rsidRDefault="00337A8E" w:rsidP="00D25E02"/>
          <w:p w14:paraId="575D3915" w14:textId="77777777" w:rsidR="00337A8E" w:rsidRDefault="00337A8E" w:rsidP="00D25E02"/>
        </w:tc>
        <w:tc>
          <w:tcPr>
            <w:tcW w:w="1276" w:type="dxa"/>
            <w:gridSpan w:val="3"/>
          </w:tcPr>
          <w:p w14:paraId="2E63AC4D" w14:textId="77777777" w:rsidR="00337A8E" w:rsidRDefault="00337A8E" w:rsidP="00D25E02"/>
        </w:tc>
        <w:tc>
          <w:tcPr>
            <w:tcW w:w="1194" w:type="dxa"/>
          </w:tcPr>
          <w:p w14:paraId="40D5DF5D" w14:textId="77777777" w:rsidR="00337A8E" w:rsidRDefault="00337A8E" w:rsidP="00D25E02"/>
        </w:tc>
        <w:tc>
          <w:tcPr>
            <w:tcW w:w="1499" w:type="dxa"/>
          </w:tcPr>
          <w:p w14:paraId="67E6C102" w14:textId="77777777" w:rsidR="00337A8E" w:rsidRDefault="00337A8E" w:rsidP="00D25E02"/>
        </w:tc>
        <w:tc>
          <w:tcPr>
            <w:tcW w:w="1843" w:type="dxa"/>
            <w:gridSpan w:val="2"/>
          </w:tcPr>
          <w:p w14:paraId="1A875BD8" w14:textId="77777777" w:rsidR="00337A8E" w:rsidRDefault="00337A8E" w:rsidP="00D25E02"/>
        </w:tc>
      </w:tr>
      <w:tr w:rsidR="00337A8E" w14:paraId="380AD4EA" w14:textId="77777777" w:rsidTr="00D25E02">
        <w:trPr>
          <w:trHeight w:val="475"/>
        </w:trPr>
        <w:tc>
          <w:tcPr>
            <w:tcW w:w="567" w:type="dxa"/>
          </w:tcPr>
          <w:p w14:paraId="5637AB4C" w14:textId="77777777" w:rsidR="00337A8E" w:rsidRDefault="00337A8E" w:rsidP="00D25E02">
            <w:r>
              <w:t>11</w:t>
            </w:r>
          </w:p>
        </w:tc>
        <w:tc>
          <w:tcPr>
            <w:tcW w:w="4253" w:type="dxa"/>
            <w:gridSpan w:val="2"/>
          </w:tcPr>
          <w:p w14:paraId="30B35721" w14:textId="77777777" w:rsidR="00337A8E" w:rsidRDefault="00337A8E" w:rsidP="00D25E02"/>
          <w:p w14:paraId="6B2262A1" w14:textId="77777777" w:rsidR="00337A8E" w:rsidRDefault="00337A8E" w:rsidP="00D25E02"/>
        </w:tc>
        <w:tc>
          <w:tcPr>
            <w:tcW w:w="1276" w:type="dxa"/>
            <w:gridSpan w:val="3"/>
          </w:tcPr>
          <w:p w14:paraId="212EABEF" w14:textId="77777777" w:rsidR="00337A8E" w:rsidRDefault="00337A8E" w:rsidP="00D25E02"/>
        </w:tc>
        <w:tc>
          <w:tcPr>
            <w:tcW w:w="1194" w:type="dxa"/>
          </w:tcPr>
          <w:p w14:paraId="1686A39A" w14:textId="77777777" w:rsidR="00337A8E" w:rsidRDefault="00337A8E" w:rsidP="00D25E02"/>
        </w:tc>
        <w:tc>
          <w:tcPr>
            <w:tcW w:w="1499" w:type="dxa"/>
          </w:tcPr>
          <w:p w14:paraId="463F1221" w14:textId="77777777" w:rsidR="00337A8E" w:rsidRDefault="00337A8E" w:rsidP="00D25E02"/>
        </w:tc>
        <w:tc>
          <w:tcPr>
            <w:tcW w:w="1843" w:type="dxa"/>
            <w:gridSpan w:val="2"/>
          </w:tcPr>
          <w:p w14:paraId="7CA744E4" w14:textId="77777777" w:rsidR="00337A8E" w:rsidRDefault="00337A8E" w:rsidP="00D25E02"/>
        </w:tc>
      </w:tr>
      <w:tr w:rsidR="00337A8E" w14:paraId="01DA99C1" w14:textId="77777777" w:rsidTr="00D25E02">
        <w:trPr>
          <w:trHeight w:val="468"/>
        </w:trPr>
        <w:tc>
          <w:tcPr>
            <w:tcW w:w="567" w:type="dxa"/>
          </w:tcPr>
          <w:p w14:paraId="1296F90A" w14:textId="77777777" w:rsidR="00337A8E" w:rsidRDefault="00337A8E" w:rsidP="00D25E02">
            <w:r>
              <w:t>12</w:t>
            </w:r>
          </w:p>
        </w:tc>
        <w:tc>
          <w:tcPr>
            <w:tcW w:w="4253" w:type="dxa"/>
            <w:gridSpan w:val="2"/>
          </w:tcPr>
          <w:p w14:paraId="44DCBAEA" w14:textId="77777777" w:rsidR="00337A8E" w:rsidRDefault="00337A8E" w:rsidP="00D25E02"/>
          <w:p w14:paraId="62FB8B62" w14:textId="77777777" w:rsidR="00337A8E" w:rsidRDefault="00337A8E" w:rsidP="00D25E02"/>
        </w:tc>
        <w:tc>
          <w:tcPr>
            <w:tcW w:w="1276" w:type="dxa"/>
            <w:gridSpan w:val="3"/>
          </w:tcPr>
          <w:p w14:paraId="671F096A" w14:textId="77777777" w:rsidR="00337A8E" w:rsidRDefault="00337A8E" w:rsidP="00D25E02"/>
        </w:tc>
        <w:tc>
          <w:tcPr>
            <w:tcW w:w="1194" w:type="dxa"/>
          </w:tcPr>
          <w:p w14:paraId="2CB9070B" w14:textId="77777777" w:rsidR="00337A8E" w:rsidRDefault="00337A8E" w:rsidP="00D25E02"/>
        </w:tc>
        <w:tc>
          <w:tcPr>
            <w:tcW w:w="1499" w:type="dxa"/>
          </w:tcPr>
          <w:p w14:paraId="514FFB2D" w14:textId="77777777" w:rsidR="00337A8E" w:rsidRDefault="00337A8E" w:rsidP="00D25E02"/>
        </w:tc>
        <w:tc>
          <w:tcPr>
            <w:tcW w:w="1843" w:type="dxa"/>
            <w:gridSpan w:val="2"/>
          </w:tcPr>
          <w:p w14:paraId="0463C072" w14:textId="77777777" w:rsidR="00337A8E" w:rsidRDefault="00337A8E" w:rsidP="00D25E02"/>
        </w:tc>
      </w:tr>
      <w:tr w:rsidR="00337A8E" w14:paraId="6B87709A" w14:textId="77777777" w:rsidTr="00D25E02">
        <w:trPr>
          <w:trHeight w:val="475"/>
        </w:trPr>
        <w:tc>
          <w:tcPr>
            <w:tcW w:w="567" w:type="dxa"/>
          </w:tcPr>
          <w:p w14:paraId="3A492767" w14:textId="77777777" w:rsidR="00337A8E" w:rsidRDefault="00337A8E" w:rsidP="00D25E02">
            <w:r>
              <w:t>13</w:t>
            </w:r>
          </w:p>
        </w:tc>
        <w:tc>
          <w:tcPr>
            <w:tcW w:w="4253" w:type="dxa"/>
            <w:gridSpan w:val="2"/>
          </w:tcPr>
          <w:p w14:paraId="23796D4B" w14:textId="77777777" w:rsidR="00337A8E" w:rsidRDefault="00337A8E" w:rsidP="00D25E02"/>
          <w:p w14:paraId="04629CAF" w14:textId="77777777" w:rsidR="00337A8E" w:rsidRDefault="00337A8E" w:rsidP="00D25E02"/>
        </w:tc>
        <w:tc>
          <w:tcPr>
            <w:tcW w:w="1276" w:type="dxa"/>
            <w:gridSpan w:val="3"/>
          </w:tcPr>
          <w:p w14:paraId="56218F29" w14:textId="77777777" w:rsidR="00337A8E" w:rsidRDefault="00337A8E" w:rsidP="00D25E02"/>
        </w:tc>
        <w:tc>
          <w:tcPr>
            <w:tcW w:w="1194" w:type="dxa"/>
          </w:tcPr>
          <w:p w14:paraId="607DEA77" w14:textId="77777777" w:rsidR="00337A8E" w:rsidRDefault="00337A8E" w:rsidP="00D25E02"/>
        </w:tc>
        <w:tc>
          <w:tcPr>
            <w:tcW w:w="1499" w:type="dxa"/>
          </w:tcPr>
          <w:p w14:paraId="5998B783" w14:textId="77777777" w:rsidR="00337A8E" w:rsidRDefault="00337A8E" w:rsidP="00D25E02"/>
        </w:tc>
        <w:tc>
          <w:tcPr>
            <w:tcW w:w="1843" w:type="dxa"/>
            <w:gridSpan w:val="2"/>
          </w:tcPr>
          <w:p w14:paraId="52C50617" w14:textId="77777777" w:rsidR="00337A8E" w:rsidRDefault="00337A8E" w:rsidP="00D25E02"/>
        </w:tc>
      </w:tr>
      <w:tr w:rsidR="00337A8E" w14:paraId="305D545D" w14:textId="77777777" w:rsidTr="00D25E02">
        <w:trPr>
          <w:trHeight w:val="241"/>
        </w:trPr>
        <w:tc>
          <w:tcPr>
            <w:tcW w:w="7290" w:type="dxa"/>
            <w:gridSpan w:val="7"/>
          </w:tcPr>
          <w:p w14:paraId="45F7B264" w14:textId="666428B2" w:rsidR="00337A8E" w:rsidRDefault="00D25E02" w:rsidP="00337A8E">
            <w:pPr>
              <w:jc w:val="right"/>
            </w:pPr>
            <w:r w:rsidRPr="00D25E02">
              <w:t>Total value of products:</w:t>
            </w:r>
          </w:p>
        </w:tc>
        <w:tc>
          <w:tcPr>
            <w:tcW w:w="3342" w:type="dxa"/>
            <w:gridSpan w:val="3"/>
          </w:tcPr>
          <w:p w14:paraId="4A837647" w14:textId="77777777" w:rsidR="00337A8E" w:rsidRDefault="00337A8E" w:rsidP="00D25E02"/>
        </w:tc>
      </w:tr>
      <w:tr w:rsidR="00337A8E" w:rsidRPr="00D25E02" w14:paraId="16323219" w14:textId="77777777" w:rsidTr="001600F5">
        <w:trPr>
          <w:trHeight w:val="41"/>
        </w:trPr>
        <w:tc>
          <w:tcPr>
            <w:tcW w:w="5242" w:type="dxa"/>
            <w:gridSpan w:val="4"/>
          </w:tcPr>
          <w:p w14:paraId="077A5412" w14:textId="27135644" w:rsidR="00337A8E" w:rsidRPr="00D25E02" w:rsidRDefault="00D25E02" w:rsidP="00D25E02">
            <w:pPr>
              <w:rPr>
                <w:lang w:val="en-US"/>
              </w:rPr>
            </w:pPr>
            <w:r w:rsidRPr="00D25E02">
              <w:rPr>
                <w:lang w:val="en-US"/>
              </w:rPr>
              <w:t>Delivery c</w:t>
            </w:r>
            <w:r w:rsidR="00337A8E" w:rsidRPr="00D25E02">
              <w:rPr>
                <w:lang w:val="en-US"/>
              </w:rPr>
              <w:t xml:space="preserve">ost: </w:t>
            </w:r>
            <w:r w:rsidRPr="00D25E02">
              <w:rPr>
                <w:color w:val="A6A6A6" w:themeColor="background1" w:themeShade="A6"/>
                <w:lang w:val="en-US"/>
              </w:rPr>
              <w:t xml:space="preserve">(If </w:t>
            </w:r>
            <w:r>
              <w:rPr>
                <w:color w:val="A6A6A6" w:themeColor="background1" w:themeShade="A6"/>
                <w:lang w:val="en-US"/>
              </w:rPr>
              <w:t>any</w:t>
            </w:r>
            <w:r w:rsidRPr="00D25E02">
              <w:rPr>
                <w:color w:val="A6A6A6" w:themeColor="background1" w:themeShade="A6"/>
                <w:lang w:val="en-US"/>
              </w:rPr>
              <w:t>, calculate the cost of packaging and transportation)</w:t>
            </w:r>
          </w:p>
        </w:tc>
        <w:tc>
          <w:tcPr>
            <w:tcW w:w="5390" w:type="dxa"/>
            <w:gridSpan w:val="6"/>
          </w:tcPr>
          <w:p w14:paraId="7AF7F9AC" w14:textId="6679FFB3" w:rsidR="00337A8E" w:rsidRPr="00D25E02" w:rsidRDefault="00D25E02" w:rsidP="00D25E02">
            <w:pPr>
              <w:rPr>
                <w:lang w:val="en-US"/>
              </w:rPr>
            </w:pPr>
            <w:r w:rsidRPr="00D25E02">
              <w:rPr>
                <w:lang w:val="en-US"/>
              </w:rPr>
              <w:t xml:space="preserve">Total </w:t>
            </w:r>
            <w:r w:rsidR="004E512A">
              <w:rPr>
                <w:lang w:val="en-US"/>
              </w:rPr>
              <w:t>v</w:t>
            </w:r>
            <w:r w:rsidRPr="00D25E02">
              <w:rPr>
                <w:lang w:val="en-US"/>
              </w:rPr>
              <w:t xml:space="preserve">alue: </w:t>
            </w:r>
            <w:r w:rsidRPr="004E512A">
              <w:rPr>
                <w:color w:val="A6A6A6" w:themeColor="background1" w:themeShade="A6"/>
                <w:lang w:val="en-US"/>
              </w:rPr>
              <w:t>(</w:t>
            </w:r>
            <w:r w:rsidR="004E512A">
              <w:rPr>
                <w:color w:val="A6A6A6" w:themeColor="background1" w:themeShade="A6"/>
                <w:lang w:val="en-US"/>
              </w:rPr>
              <w:t>I</w:t>
            </w:r>
            <w:r w:rsidR="004E512A" w:rsidRPr="004E512A">
              <w:rPr>
                <w:color w:val="A6A6A6" w:themeColor="background1" w:themeShade="A6"/>
                <w:lang w:val="en-US"/>
              </w:rPr>
              <w:t>ncluding delivery</w:t>
            </w:r>
            <w:r w:rsidRPr="004E512A">
              <w:rPr>
                <w:color w:val="A6A6A6" w:themeColor="background1" w:themeShade="A6"/>
                <w:lang w:val="en-US"/>
              </w:rPr>
              <w:t xml:space="preserve"> cost)</w:t>
            </w:r>
          </w:p>
        </w:tc>
      </w:tr>
      <w:tr w:rsidR="00337A8E" w:rsidRPr="00D25E02" w14:paraId="7735F914" w14:textId="77777777" w:rsidTr="001600F5">
        <w:trPr>
          <w:trHeight w:val="593"/>
        </w:trPr>
        <w:tc>
          <w:tcPr>
            <w:tcW w:w="5242" w:type="dxa"/>
            <w:gridSpan w:val="4"/>
          </w:tcPr>
          <w:p w14:paraId="2E7447EE" w14:textId="4B5728BE" w:rsidR="00337A8E" w:rsidRPr="00D25E02" w:rsidRDefault="00D25E02" w:rsidP="00D25E02">
            <w:pPr>
              <w:rPr>
                <w:color w:val="808080" w:themeColor="background1" w:themeShade="80"/>
              </w:rPr>
            </w:pPr>
            <w:r w:rsidRPr="00D25E02">
              <w:rPr>
                <w:lang w:val="en-US"/>
              </w:rPr>
              <w:t xml:space="preserve">Delivered by: </w:t>
            </w:r>
            <w:r w:rsidRPr="00D25E02">
              <w:rPr>
                <w:color w:val="808080" w:themeColor="background1" w:themeShade="80"/>
              </w:rPr>
              <w:t>(Name and signature)</w:t>
            </w:r>
          </w:p>
          <w:p w14:paraId="3DF835FA" w14:textId="77777777" w:rsidR="00337A8E" w:rsidRPr="00D25E02" w:rsidRDefault="00337A8E" w:rsidP="00D25E02">
            <w:pPr>
              <w:rPr>
                <w:lang w:val="en-US"/>
              </w:rPr>
            </w:pPr>
          </w:p>
          <w:p w14:paraId="763B7A5B" w14:textId="77777777" w:rsidR="00337A8E" w:rsidRPr="00D25E02" w:rsidRDefault="00337A8E" w:rsidP="00D25E02">
            <w:pPr>
              <w:rPr>
                <w:lang w:val="en-US"/>
              </w:rPr>
            </w:pPr>
          </w:p>
        </w:tc>
        <w:tc>
          <w:tcPr>
            <w:tcW w:w="5390" w:type="dxa"/>
            <w:gridSpan w:val="6"/>
          </w:tcPr>
          <w:p w14:paraId="27B00BA5" w14:textId="3C7741C2" w:rsidR="00337A8E" w:rsidRPr="00D25E02" w:rsidRDefault="00D25E02" w:rsidP="00D25E02">
            <w:pPr>
              <w:rPr>
                <w:lang w:val="en-US"/>
              </w:rPr>
            </w:pPr>
            <w:r w:rsidRPr="00D25E02">
              <w:rPr>
                <w:lang w:val="en-US"/>
              </w:rPr>
              <w:t xml:space="preserve">Received by: </w:t>
            </w:r>
            <w:r w:rsidRPr="00D25E02">
              <w:rPr>
                <w:color w:val="808080" w:themeColor="background1" w:themeShade="80"/>
              </w:rPr>
              <w:t>(Name and signature)</w:t>
            </w:r>
          </w:p>
          <w:p w14:paraId="27BB8CB7" w14:textId="77777777" w:rsidR="00337A8E" w:rsidRPr="00D25E02" w:rsidRDefault="00337A8E" w:rsidP="00D25E02">
            <w:pPr>
              <w:rPr>
                <w:lang w:val="en-US"/>
              </w:rPr>
            </w:pPr>
          </w:p>
          <w:p w14:paraId="6111FECD" w14:textId="77777777" w:rsidR="00337A8E" w:rsidRPr="00D25E02" w:rsidRDefault="00337A8E" w:rsidP="00D25E02">
            <w:pPr>
              <w:rPr>
                <w:lang w:val="en-US"/>
              </w:rPr>
            </w:pPr>
          </w:p>
          <w:p w14:paraId="0A68F2C4" w14:textId="77777777" w:rsidR="00337A8E" w:rsidRPr="00D25E02" w:rsidRDefault="00337A8E" w:rsidP="00D25E02">
            <w:pPr>
              <w:rPr>
                <w:lang w:val="en-US"/>
              </w:rPr>
            </w:pPr>
          </w:p>
        </w:tc>
      </w:tr>
      <w:tr w:rsidR="001600F5" w14:paraId="0738ECB2" w14:textId="77777777" w:rsidTr="001600F5">
        <w:trPr>
          <w:trHeight w:val="244"/>
        </w:trPr>
        <w:tc>
          <w:tcPr>
            <w:tcW w:w="5242" w:type="dxa"/>
            <w:gridSpan w:val="4"/>
          </w:tcPr>
          <w:p w14:paraId="09628CE5" w14:textId="27B2EE33" w:rsidR="001600F5" w:rsidRDefault="00D25E02" w:rsidP="001600F5">
            <w:r w:rsidRPr="00D25E02">
              <w:t>Actual delivery date:</w:t>
            </w:r>
          </w:p>
        </w:tc>
        <w:tc>
          <w:tcPr>
            <w:tcW w:w="5390" w:type="dxa"/>
            <w:gridSpan w:val="6"/>
          </w:tcPr>
          <w:p w14:paraId="24C3D116" w14:textId="67F56BF3" w:rsidR="001600F5" w:rsidRDefault="00D25E02" w:rsidP="001600F5">
            <w:r w:rsidRPr="00D25E02">
              <w:t>Actual delivery time:</w:t>
            </w:r>
          </w:p>
        </w:tc>
      </w:tr>
    </w:tbl>
    <w:p w14:paraId="2DDD28E1" w14:textId="77777777" w:rsidR="00337A8E" w:rsidRDefault="00337A8E" w:rsidP="00337A8E"/>
    <w:p w14:paraId="18760CC4" w14:textId="77777777" w:rsidR="001600F5" w:rsidRDefault="001600F5" w:rsidP="00337A8E"/>
    <w:p w14:paraId="530370DD" w14:textId="77777777" w:rsidR="00D25E02" w:rsidRDefault="00D25E02" w:rsidP="001600F5">
      <w:pPr>
        <w:rPr>
          <w:b/>
          <w:bCs/>
        </w:rPr>
      </w:pPr>
    </w:p>
    <w:p w14:paraId="15FD3988" w14:textId="77777777" w:rsidR="00D25E02" w:rsidRDefault="00D25E02" w:rsidP="001600F5">
      <w:pPr>
        <w:rPr>
          <w:b/>
          <w:bCs/>
        </w:rPr>
      </w:pPr>
    </w:p>
    <w:p w14:paraId="2F1E1B91" w14:textId="77777777" w:rsidR="00D25E02" w:rsidRPr="00D25E02" w:rsidRDefault="00D25E02" w:rsidP="00D25E02">
      <w:pPr>
        <w:jc w:val="both"/>
        <w:rPr>
          <w:b/>
          <w:bCs/>
        </w:rPr>
      </w:pPr>
      <w:r w:rsidRPr="00D25E02">
        <w:rPr>
          <w:b/>
          <w:bCs/>
        </w:rPr>
        <w:t>Recommendations:</w:t>
      </w:r>
    </w:p>
    <w:p w14:paraId="3204A33F" w14:textId="71222DFD" w:rsidR="00D25E02" w:rsidRPr="00D25E02" w:rsidRDefault="00D25E02" w:rsidP="00D25E02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D25E02">
        <w:rPr>
          <w:lang w:val="en-US"/>
        </w:rPr>
        <w:t>When the order is delivered, attach the respective invoice/receipt to this document.</w:t>
      </w:r>
    </w:p>
    <w:p w14:paraId="67208D02" w14:textId="5B3BBCA2" w:rsidR="00D25E02" w:rsidRPr="00CB5415" w:rsidRDefault="00D25E02" w:rsidP="00CB5415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D25E02">
        <w:rPr>
          <w:lang w:val="en-US"/>
        </w:rPr>
        <w:t xml:space="preserve">It is not essential for the </w:t>
      </w:r>
      <w:r w:rsidR="004E512A">
        <w:rPr>
          <w:lang w:val="en-US"/>
        </w:rPr>
        <w:t>customer</w:t>
      </w:r>
      <w:r w:rsidRPr="00D25E02">
        <w:rPr>
          <w:lang w:val="en-US"/>
        </w:rPr>
        <w:t xml:space="preserve"> to sign the </w:t>
      </w:r>
      <w:r w:rsidR="00CB5415">
        <w:rPr>
          <w:lang w:val="en-US"/>
        </w:rPr>
        <w:t>order control sheet</w:t>
      </w:r>
      <w:r w:rsidRPr="00D25E02">
        <w:rPr>
          <w:lang w:val="en-US"/>
        </w:rPr>
        <w:t xml:space="preserve"> for </w:t>
      </w:r>
      <w:r w:rsidR="004E512A">
        <w:rPr>
          <w:lang w:val="en-US"/>
        </w:rPr>
        <w:t>safety</w:t>
      </w:r>
      <w:r w:rsidRPr="00D25E02">
        <w:rPr>
          <w:lang w:val="en-US"/>
        </w:rPr>
        <w:t xml:space="preserve"> reasons; some people will not want to use third-party pens. </w:t>
      </w:r>
      <w:r w:rsidR="004E512A">
        <w:rPr>
          <w:lang w:val="en-US"/>
        </w:rPr>
        <w:t>Alternatively,</w:t>
      </w:r>
      <w:r w:rsidRPr="00D25E02">
        <w:rPr>
          <w:lang w:val="en-US"/>
        </w:rPr>
        <w:t xml:space="preserve"> you can propose</w:t>
      </w:r>
      <w:r w:rsidR="00CB5415">
        <w:rPr>
          <w:lang w:val="en-US"/>
        </w:rPr>
        <w:t xml:space="preserve"> a photo be taken with the order or that WhatsApp be used to send a voice note or message confirming that </w:t>
      </w:r>
      <w:r w:rsidRPr="00CB5415">
        <w:rPr>
          <w:lang w:val="en-US"/>
        </w:rPr>
        <w:t>the</w:t>
      </w:r>
      <w:r w:rsidR="004E512A" w:rsidRPr="00CB5415">
        <w:rPr>
          <w:lang w:val="en-US"/>
        </w:rPr>
        <w:t xml:space="preserve"> customer</w:t>
      </w:r>
      <w:r w:rsidRPr="00CB5415">
        <w:rPr>
          <w:lang w:val="en-US"/>
        </w:rPr>
        <w:t xml:space="preserve"> received the product.</w:t>
      </w:r>
      <w:bookmarkStart w:id="0" w:name="_GoBack"/>
      <w:bookmarkEnd w:id="0"/>
    </w:p>
    <w:p w14:paraId="0C19E06E" w14:textId="77777777" w:rsidR="001600F5" w:rsidRPr="00D25E02" w:rsidRDefault="001600F5" w:rsidP="001600F5">
      <w:pPr>
        <w:rPr>
          <w:lang w:val="en-US"/>
        </w:rPr>
      </w:pPr>
    </w:p>
    <w:p w14:paraId="57C3A205" w14:textId="77777777" w:rsidR="001600F5" w:rsidRPr="00D25E02" w:rsidRDefault="001600F5" w:rsidP="001600F5">
      <w:pPr>
        <w:tabs>
          <w:tab w:val="left" w:pos="4448"/>
        </w:tabs>
        <w:rPr>
          <w:lang w:val="en-US"/>
        </w:rPr>
      </w:pPr>
      <w:r w:rsidRPr="00D25E02">
        <w:rPr>
          <w:lang w:val="en-US"/>
        </w:rPr>
        <w:tab/>
      </w:r>
    </w:p>
    <w:p w14:paraId="072B6D4A" w14:textId="77777777" w:rsidR="001600F5" w:rsidRPr="00D25E02" w:rsidRDefault="001600F5" w:rsidP="001600F5">
      <w:pPr>
        <w:tabs>
          <w:tab w:val="left" w:pos="4448"/>
        </w:tabs>
        <w:rPr>
          <w:lang w:val="en-US"/>
        </w:rPr>
      </w:pPr>
    </w:p>
    <w:p w14:paraId="280C70B3" w14:textId="77777777" w:rsidR="001600F5" w:rsidRPr="00D25E02" w:rsidRDefault="001600F5" w:rsidP="001600F5">
      <w:pPr>
        <w:tabs>
          <w:tab w:val="left" w:pos="4448"/>
        </w:tabs>
        <w:rPr>
          <w:lang w:val="en-US"/>
        </w:rPr>
      </w:pPr>
    </w:p>
    <w:p w14:paraId="004C3B14" w14:textId="77777777" w:rsidR="001600F5" w:rsidRPr="00D25E02" w:rsidRDefault="001600F5" w:rsidP="001600F5">
      <w:pPr>
        <w:tabs>
          <w:tab w:val="left" w:pos="4448"/>
        </w:tabs>
        <w:rPr>
          <w:lang w:val="en-US"/>
        </w:rPr>
      </w:pPr>
    </w:p>
    <w:sectPr w:rsidR="001600F5" w:rsidRPr="00D25E02" w:rsidSect="00337A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9AF60D" w14:textId="77777777" w:rsidR="00D25E02" w:rsidRDefault="00D25E02" w:rsidP="001600F5">
      <w:pPr>
        <w:spacing w:after="0" w:line="240" w:lineRule="auto"/>
      </w:pPr>
      <w:r>
        <w:separator/>
      </w:r>
    </w:p>
  </w:endnote>
  <w:endnote w:type="continuationSeparator" w:id="0">
    <w:p w14:paraId="6E9CF3CF" w14:textId="77777777" w:rsidR="00D25E02" w:rsidRDefault="00D25E02" w:rsidP="001600F5">
      <w:pPr>
        <w:spacing w:after="0" w:line="240" w:lineRule="auto"/>
      </w:pPr>
      <w:r>
        <w:continuationSeparator/>
      </w:r>
    </w:p>
  </w:endnote>
  <w:endnote w:type="continuationNotice" w:id="1">
    <w:p w14:paraId="070C3BB5" w14:textId="77777777" w:rsidR="008F7892" w:rsidRDefault="008F78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B15178" w14:textId="77777777" w:rsidR="00D25E02" w:rsidRDefault="00D25E02" w:rsidP="001600F5">
      <w:pPr>
        <w:spacing w:after="0" w:line="240" w:lineRule="auto"/>
      </w:pPr>
      <w:r>
        <w:separator/>
      </w:r>
    </w:p>
  </w:footnote>
  <w:footnote w:type="continuationSeparator" w:id="0">
    <w:p w14:paraId="404D89FD" w14:textId="77777777" w:rsidR="00D25E02" w:rsidRDefault="00D25E02" w:rsidP="001600F5">
      <w:pPr>
        <w:spacing w:after="0" w:line="240" w:lineRule="auto"/>
      </w:pPr>
      <w:r>
        <w:continuationSeparator/>
      </w:r>
    </w:p>
  </w:footnote>
  <w:footnote w:type="continuationNotice" w:id="1">
    <w:p w14:paraId="5068BB09" w14:textId="77777777" w:rsidR="008F7892" w:rsidRDefault="008F78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98C60" w14:textId="425A2FDA" w:rsidR="00D25E02" w:rsidRDefault="00F6669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8EA9364" wp14:editId="02F4F221">
          <wp:simplePos x="0" y="0"/>
          <wp:positionH relativeFrom="column">
            <wp:posOffset>-350456</wp:posOffset>
          </wp:positionH>
          <wp:positionV relativeFrom="paragraph">
            <wp:posOffset>-441325</wp:posOffset>
          </wp:positionV>
          <wp:extent cx="7337688" cy="768403"/>
          <wp:effectExtent l="0" t="0" r="3175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7688" cy="7684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70380E"/>
    <w:multiLevelType w:val="hybridMultilevel"/>
    <w:tmpl w:val="73E0BAE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TazMDA0NDc3NjRU0lEKTi0uzszPAykwrAUAZfnTyCwAAAA="/>
  </w:docVars>
  <w:rsids>
    <w:rsidRoot w:val="00F56582"/>
    <w:rsid w:val="001600F5"/>
    <w:rsid w:val="001F40BE"/>
    <w:rsid w:val="002A51C9"/>
    <w:rsid w:val="00337A8E"/>
    <w:rsid w:val="004E512A"/>
    <w:rsid w:val="008F7892"/>
    <w:rsid w:val="00C366C4"/>
    <w:rsid w:val="00C56922"/>
    <w:rsid w:val="00C8249D"/>
    <w:rsid w:val="00CB5415"/>
    <w:rsid w:val="00D25E02"/>
    <w:rsid w:val="00D631ED"/>
    <w:rsid w:val="00EA7B0F"/>
    <w:rsid w:val="00F153C4"/>
    <w:rsid w:val="00F56582"/>
    <w:rsid w:val="00F66699"/>
    <w:rsid w:val="00F94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D2DE7F"/>
  <w15:chartTrackingRefBased/>
  <w15:docId w15:val="{5DAA7C69-6F49-4B72-AB21-16DBEB8C6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5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7A8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A8E"/>
  </w:style>
  <w:style w:type="paragraph" w:styleId="Footer">
    <w:name w:val="footer"/>
    <w:basedOn w:val="Normal"/>
    <w:link w:val="FooterChar"/>
    <w:uiPriority w:val="99"/>
    <w:unhideWhenUsed/>
    <w:rsid w:val="001600F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0F5"/>
  </w:style>
  <w:style w:type="paragraph" w:styleId="ListParagraph">
    <w:name w:val="List Paragraph"/>
    <w:basedOn w:val="Normal"/>
    <w:uiPriority w:val="34"/>
    <w:qFormat/>
    <w:rsid w:val="001600F5"/>
    <w:pPr>
      <w:ind w:left="720"/>
      <w:contextualSpacing/>
    </w:pPr>
  </w:style>
  <w:style w:type="paragraph" w:styleId="NoSpacing">
    <w:name w:val="No Spacing"/>
    <w:uiPriority w:val="1"/>
    <w:qFormat/>
    <w:rsid w:val="001600F5"/>
    <w:pPr>
      <w:spacing w:after="0" w:line="240" w:lineRule="auto"/>
    </w:pPr>
  </w:style>
  <w:style w:type="character" w:customStyle="1" w:styleId="tlid-translation">
    <w:name w:val="tlid-translation"/>
    <w:basedOn w:val="DefaultParagraphFont"/>
    <w:rsid w:val="00D25E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3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3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24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62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5277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30981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7241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43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9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913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31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643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EE3738E14AE45BE3F56CFBE2E23B0" ma:contentTypeVersion="10" ma:contentTypeDescription="Create a new document." ma:contentTypeScope="" ma:versionID="9c52260569e4d66f62d1188445f64492">
  <xsd:schema xmlns:xsd="http://www.w3.org/2001/XMLSchema" xmlns:xs="http://www.w3.org/2001/XMLSchema" xmlns:p="http://schemas.microsoft.com/office/2006/metadata/properties" xmlns:ns2="076592f5-6543-4387-b2e3-41119d32dc9b" xmlns:ns3="f66f8965-67c9-41e2-8f16-ff7163d9f6c3" targetNamespace="http://schemas.microsoft.com/office/2006/metadata/properties" ma:root="true" ma:fieldsID="ed40f75d0fedf24f85d91dcc8d306c46" ns2:_="" ns3:_="">
    <xsd:import namespace="076592f5-6543-4387-b2e3-41119d32dc9b"/>
    <xsd:import namespace="f66f8965-67c9-41e2-8f16-ff7163d9f6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592f5-6543-4387-b2e3-41119d32dc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f8965-67c9-41e2-8f16-ff7163d9f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814A32-1445-47CF-94B1-54663B24F938}">
  <ds:schemaRefs>
    <ds:schemaRef ds:uri="http://schemas.microsoft.com/office/2006/metadata/properties"/>
    <ds:schemaRef ds:uri="http://purl.org/dc/elements/1.1/"/>
    <ds:schemaRef ds:uri="0dc351c4-36a0-4bea-b008-2cd8ff868d9a"/>
    <ds:schemaRef ds:uri="http://schemas.microsoft.com/office/2006/documentManagement/types"/>
    <ds:schemaRef ds:uri="489a8137-7e11-4587-8fde-76ad305f5b09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2F79F49-FCB4-48AC-A3C4-2253CA39DCFE}"/>
</file>

<file path=customXml/itemProps3.xml><?xml version="1.0" encoding="utf-8"?>
<ds:datastoreItem xmlns:ds="http://schemas.openxmlformats.org/officeDocument/2006/customXml" ds:itemID="{15CEECE3-6E18-41DA-BB6F-765E8C4AE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9</Words>
  <Characters>964</Characters>
  <Application>Microsoft Office Word</Application>
  <DocSecurity>4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o</dc:creator>
  <cp:keywords/>
  <dc:description/>
  <cp:lastModifiedBy>Jordanna Tennebaum</cp:lastModifiedBy>
  <cp:revision>5</cp:revision>
  <dcterms:created xsi:type="dcterms:W3CDTF">2020-04-23T20:05:00Z</dcterms:created>
  <dcterms:modified xsi:type="dcterms:W3CDTF">2020-05-07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EE3738E14AE45BE3F56CFBE2E23B0</vt:lpwstr>
  </property>
</Properties>
</file>